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6A6687DC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C53D7" w14:textId="77777777" w:rsidR="00D30B03" w:rsidRDefault="00D30B03" w:rsidP="008068A2">
      <w:pPr>
        <w:spacing w:after="0" w:line="240" w:lineRule="auto"/>
      </w:pPr>
      <w:r>
        <w:separator/>
      </w:r>
    </w:p>
  </w:endnote>
  <w:endnote w:type="continuationSeparator" w:id="0">
    <w:p w14:paraId="2066F662" w14:textId="77777777" w:rsidR="00D30B03" w:rsidRDefault="00D30B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0A1F2" w14:textId="77777777" w:rsidR="00D30B03" w:rsidRDefault="00D30B03" w:rsidP="008068A2">
      <w:pPr>
        <w:spacing w:after="0" w:line="240" w:lineRule="auto"/>
      </w:pPr>
      <w:r>
        <w:separator/>
      </w:r>
    </w:p>
  </w:footnote>
  <w:footnote w:type="continuationSeparator" w:id="0">
    <w:p w14:paraId="0BD3D1EE" w14:textId="77777777" w:rsidR="00D30B03" w:rsidRDefault="00D30B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AE7C8E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0B03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1270</Words>
  <Characters>724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8</cp:revision>
  <cp:lastPrinted>2023-04-24T07:12:00Z</cp:lastPrinted>
  <dcterms:created xsi:type="dcterms:W3CDTF">2019-11-12T12:29:00Z</dcterms:created>
  <dcterms:modified xsi:type="dcterms:W3CDTF">2024-01-01T16:29:00Z</dcterms:modified>
  <cp:category>programming;education;software engineering;software development</cp:category>
</cp:coreProperties>
</file>